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Alexandria</w:t>
      </w:r>
    </w:p>
    <w:bookmarkStart w:id="20" w:name="Xe9db1515655c0d4eb2475a34f1cc897897ff738"/>
    <w:p>
      <w:pPr>
        <w:pStyle w:val="Heading1"/>
      </w:pPr>
      <w:r>
        <w:t xml:space="preserve">Cover Letter for Mechanic Position in Egypt Alexandria</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w:t>
      </w:r>
      <w:r>
        <w:br/>
      </w:r>
      <w:r>
        <w:t xml:space="preserve">ABC Auto Repair Services</w:t>
      </w:r>
      <w:r>
        <w:br/>
      </w:r>
      <w:r>
        <w:t xml:space="preserve">123 Al-Montazah Street</w:t>
      </w:r>
      <w:r>
        <w:br/>
      </w:r>
      <w:r>
        <w:t xml:space="preserve">Alexandria, Egypt</w:t>
      </w:r>
    </w:p>
    <w:p>
      <w:pPr>
        <w:pStyle w:val="BodyText"/>
      </w:pPr>
      <w:r>
        <w:t xml:space="preserve">Dear Hiring Team,</w:t>
      </w:r>
    </w:p>
    <w:p>
      <w:pPr>
        <w:pStyle w:val="BodyText"/>
      </w:pPr>
      <w:r>
        <w:t xml:space="preserve">I am writing to express my enthusiastic interest in the Mechanic position at ABC Auto Repair Services in Alexandria, Egypt. As a dedicated and skilled automotive professional with over [X years] of experience in vehicle maintenance and repair, I am eager to contribute my expertise to a reputable workshop that values precision, customer satisfaction, and technical excellence. My background as a Mechanic aligns perfectly with the demands of the dynamic automotive industry in Egypt Alexandria, where reliability and innovation are paramount.</w:t>
      </w:r>
    </w:p>
    <w:p>
      <w:pPr>
        <w:pStyle w:val="BodyText"/>
      </w:pPr>
      <w:r>
        <w:t xml:space="preserve">Having worked in both urban and industrial settings across Egypt, I have developed a deep understanding of the unique challenges faced by mechanics in this region. Alexandria, as one of Egypt’s largest cities and a hub for transportation infrastructure, requires mechanics who can handle a diverse range of vehicles—from classic models to modern electric and hybrid cars. My hands-on experience in diagnosing complex mechanical issues, performing routine maintenance, and ensuring optimal vehicle performance has prepared me to thrive in this environment.</w:t>
      </w:r>
    </w:p>
    <w:p>
      <w:pPr>
        <w:pStyle w:val="BodyText"/>
      </w:pPr>
      <w:r>
        <w:t xml:space="preserve">My journey as a Mechanic began [mention your starting point, e.g., "with an apprenticeship at a local auto repair shop in Cairo"]. Over the years, I have honed my skills in areas such as engine diagnostics, transmission repairs, brake systems maintenance, and electrical system troubleshooting. I am particularly proud of my ability to adapt to new technologies and stay updated with the latest automotive advancements. For instance, during my tenure at [Previous Employer], I successfully led a team in upgrading tools and training to accommodate the increasing demand for hybrid vehicle servicing—a trend that is rapidly gaining traction in Egypt Alexandria.</w:t>
      </w:r>
    </w:p>
    <w:p>
      <w:pPr>
        <w:pStyle w:val="BodyText"/>
      </w:pPr>
      <w:r>
        <w:t xml:space="preserve">In addition to technical expertise, I bring a strong commitment to customer service. As a Mechanic in Egypt Alexandria, it is essential to build trust with clients who rely on their vehicles for daily commuting, business operations, or family needs. My approach involves clear communication, transparency in pricing, and a proactive attitude toward problem-solving. I have consistently received positive feedback from customers for my ability to explain technical issues in simple terms and deliver solutions efficiently.</w:t>
      </w:r>
    </w:p>
    <w:p>
      <w:pPr>
        <w:pStyle w:val="BodyText"/>
      </w:pPr>
      <w:r>
        <w:t xml:space="preserve">One of the key reasons I am excited about this opportunity is the vibrant automotive culture in Alexandria. The city’s coastal location and bustling port make it a critical center for logistics and transportation, creating a high demand for skilled mechanics who can keep fleets of vehicles running smoothly. I have always admired the resilience of Egypt’s workforce, particularly in regions like Alexandria where innovation meets tradition. I am confident that my skills as a Mechanic can contribute to maintaining this momentum while supporting local businesses and communities.</w:t>
      </w:r>
    </w:p>
    <w:p>
      <w:pPr>
        <w:pStyle w:val="BodyText"/>
      </w:pPr>
      <w:r>
        <w:t xml:space="preserve">My qualifications also include [mention certifications, e.g., "a certification in ASE (Automotive Service Excellence) and specialized training in diesel engine repair"]. These credentials have equipped me with the knowledge to handle both standard and commercial vehicles, which is especially relevant in Alexandria’s industrial sector. Furthermore, I am fluent in Arabic and English, allowing me to interact effectively with a wide range of clients and colleagues. This linguistic versatility is a valuable asset for any workshop operating in Egypt’s competitive market.</w:t>
      </w:r>
    </w:p>
    <w:p>
      <w:pPr>
        <w:pStyle w:val="BodyText"/>
      </w:pPr>
      <w:r>
        <w:t xml:space="preserve">What sets me apart as a Mechanic is my passion for continuous learning. I regularly attend industry workshops and online courses to stay informed about emerging trends, such as electric vehicle (EV) technology and eco-friendly repair practices. In Alexandria, where environmental awareness is growing, I aim to play a role in promoting sustainable automotive solutions. For example, I have explored partnerships with local EV charging station providers to offer comprehensive servicing for electric vehicles—a service that is increasingly sought after in the region.</w:t>
      </w:r>
    </w:p>
    <w:p>
      <w:pPr>
        <w:pStyle w:val="BodyText"/>
      </w:pPr>
      <w:r>
        <w:t xml:space="preserve">Finally, I am deeply impressed by ABC Auto Repair Services’ reputation as a trusted provider of quality automotive services in Egypt Alexandria. Your commitment to excellence and customer-centric values resonates with my own professional philosophy. I am eager to bring my technical skills, work ethic, and dedication to your team while contributing to the growth of your business.</w:t>
      </w:r>
    </w:p>
    <w:p>
      <w:pPr>
        <w:pStyle w:val="BodyText"/>
      </w:pPr>
      <w:r>
        <w:t xml:space="preserve">Thank you for considering my application. I would welcome the opportunity to discuss how my experience as a Mechanic can benefit ABC Auto Repair Services. Please feel free to contact me at [your phone number] or [your email address] at your earliest convenience. I look forward to the possibility of contributing to your team and supporting the automotive needs of Alexandria’s vibrant community.</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Cover Letter - Egypt Alexandria</dc:title>
  <dc:creator/>
  <dc:language>en</dc:language>
  <cp:keywords/>
  <dcterms:created xsi:type="dcterms:W3CDTF">2026-07-23T16:50:32Z</dcterms:created>
  <dcterms:modified xsi:type="dcterms:W3CDTF">2026-07-23T16:50:32Z</dcterms:modified>
</cp:coreProperties>
</file>

<file path=docProps/custom.xml><?xml version="1.0" encoding="utf-8"?>
<Properties xmlns="http://schemas.openxmlformats.org/officeDocument/2006/custom-properties" xmlns:vt="http://schemas.openxmlformats.org/officeDocument/2006/docPropsVTypes"/>
</file>